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145CFE" w:rsidRDefault="00066A40">
      <w:pPr>
        <w:spacing w:after="200"/>
      </w:pPr>
      <w:r>
        <w:t xml:space="preserve">Emsculpt Near </w:t>
      </w:r>
      <w:proofErr w:type="spellStart"/>
      <w:r>
        <w:t>Me.Article.Dermatology</w:t>
      </w:r>
      <w:proofErr w:type="spellEnd"/>
      <w:r>
        <w:t xml:space="preserve"> Laser Center and </w:t>
      </w:r>
      <w:proofErr w:type="spellStart"/>
      <w:r>
        <w:t>MediSpa.KA</w:t>
      </w:r>
      <w:proofErr w:type="spellEnd"/>
    </w:p>
    <w:p w14:paraId="00000002" w14:textId="77777777" w:rsidR="00145CFE" w:rsidRDefault="00066A40">
      <w:pPr>
        <w:spacing w:after="200"/>
      </w:pPr>
      <w:r>
        <w:t>/Emsculpt Near Me [Owings Mills]</w:t>
      </w:r>
    </w:p>
    <w:p w14:paraId="00000003" w14:textId="77777777" w:rsidR="00145CFE" w:rsidRDefault="00066A40">
      <w:pPr>
        <w:spacing w:after="200"/>
      </w:pPr>
      <w:r>
        <w:t>/Emsculpt near me</w:t>
      </w:r>
    </w:p>
    <w:p w14:paraId="00000004" w14:textId="4F49EB44" w:rsidR="00145CFE" w:rsidRDefault="00066A40">
      <w:pPr>
        <w:spacing w:after="200"/>
      </w:pPr>
      <w:r>
        <w:t xml:space="preserve">Meta: There are specific things to consider when searching </w:t>
      </w:r>
      <w:r w:rsidR="00D247B5">
        <w:t>"</w:t>
      </w:r>
      <w:r>
        <w:t>Emsculpt near me.</w:t>
      </w:r>
      <w:r w:rsidR="00D247B5">
        <w:t>"</w:t>
      </w:r>
      <w:r>
        <w:t xml:space="preserve"> Learn how to locate the safest, reputable body contouring professional near you. </w:t>
      </w:r>
    </w:p>
    <w:p w14:paraId="00000005" w14:textId="77777777" w:rsidR="00145CFE" w:rsidRDefault="00066A40">
      <w:pPr>
        <w:spacing w:after="200"/>
      </w:pPr>
      <w:r>
        <w:t>Emsculpt Near Me | Locating the Best Body Contouring in Owings Mills</w:t>
      </w:r>
    </w:p>
    <w:p w14:paraId="00000006" w14:textId="71671C52" w:rsidR="00145CFE" w:rsidRDefault="00066A40">
      <w:pPr>
        <w:spacing w:before="240" w:after="240"/>
      </w:pPr>
      <w:r>
        <w:t xml:space="preserve">When </w:t>
      </w:r>
      <w:r w:rsidR="00D247B5">
        <w:t xml:space="preserve">performing a Google search </w:t>
      </w:r>
      <w:r>
        <w:t xml:space="preserve">for </w:t>
      </w:r>
      <w:r w:rsidR="00D247B5">
        <w:t>"</w:t>
      </w:r>
      <w:r>
        <w:t>Emscul</w:t>
      </w:r>
      <w:r>
        <w:t>pt near me,</w:t>
      </w:r>
      <w:r w:rsidR="00D247B5">
        <w:t>"</w:t>
      </w:r>
      <w:r>
        <w:t xml:space="preserve"> there are things to consider before selecting a provider. While treatment price is an </w:t>
      </w:r>
      <w:r w:rsidR="00D247B5">
        <w:t>essential</w:t>
      </w:r>
      <w:r>
        <w:t xml:space="preserve"> factor, there are other things to look for to achieve the best experience possible with optimal results.</w:t>
      </w:r>
    </w:p>
    <w:p w14:paraId="00000007" w14:textId="0459D40B" w:rsidR="00145CFE" w:rsidRDefault="00066A40">
      <w:pPr>
        <w:spacing w:after="200"/>
      </w:pPr>
      <w:r>
        <w:t xml:space="preserve">Read on to learn how to search for </w:t>
      </w:r>
      <w:r w:rsidR="00D247B5">
        <w:t>"</w:t>
      </w:r>
      <w:r>
        <w:t>Emscul</w:t>
      </w:r>
      <w:r>
        <w:t>pt near me</w:t>
      </w:r>
      <w:r w:rsidR="00D247B5">
        <w:t>"</w:t>
      </w:r>
      <w:r>
        <w:t xml:space="preserve"> and find the best provider in Owings Mills.</w:t>
      </w:r>
    </w:p>
    <w:p w14:paraId="00000008" w14:textId="77777777" w:rsidR="00145CFE" w:rsidRDefault="00066A40">
      <w:pPr>
        <w:spacing w:after="200"/>
      </w:pPr>
      <w:r>
        <w:t>What is Emsculpt?</w:t>
      </w:r>
    </w:p>
    <w:p w14:paraId="00000009" w14:textId="22CA04B4" w:rsidR="00145CFE" w:rsidRDefault="00066A40">
      <w:pPr>
        <w:spacing w:after="200"/>
      </w:pPr>
      <w:r>
        <w:t>Recently cleared by the FDA in 2018, many people are unfamiliar with Emsculpt. This body contouring treatment is revolutionizing the industry one treatment at a time. Unlike</w:t>
      </w:r>
      <w:r w:rsidR="00D247B5">
        <w:t xml:space="preserve"> </w:t>
      </w:r>
      <w:r w:rsidRPr="005F7277">
        <w:rPr>
          <w:u w:val="single"/>
        </w:rPr>
        <w:t>CoolSculpting,</w:t>
      </w:r>
      <w:r>
        <w:t xml:space="preserve"> </w:t>
      </w:r>
      <w:r w:rsidR="00D247B5">
        <w:t>which targets fat, Emsculpt NEO targets both muscle and fat</w:t>
      </w:r>
      <w:r>
        <w:t xml:space="preserve">. </w:t>
      </w:r>
      <w:r w:rsidR="00D247B5">
        <w:t>HIFEM energy</w:t>
      </w:r>
      <w:r>
        <w:t xml:space="preserve"> stimulate</w:t>
      </w:r>
      <w:r w:rsidR="00D247B5">
        <w:t>s</w:t>
      </w:r>
      <w:r>
        <w:t xml:space="preserve"> muscle contractions with electromagnetic energy resulting in a more defined, sculpted physiq</w:t>
      </w:r>
      <w:r>
        <w:t>ue.</w:t>
      </w:r>
      <w:r w:rsidR="00D247B5">
        <w:t xml:space="preserve"> While RF heating melts fat.</w:t>
      </w:r>
    </w:p>
    <w:p w14:paraId="0000000A" w14:textId="77777777" w:rsidR="00145CFE" w:rsidRDefault="00066A40">
      <w:pPr>
        <w:spacing w:before="240" w:after="240"/>
      </w:pPr>
      <w:r>
        <w:t>Finding the Best Emsculpt Near Me</w:t>
      </w:r>
    </w:p>
    <w:p w14:paraId="0000000B" w14:textId="77777777" w:rsidR="00145CFE" w:rsidRDefault="00066A40">
      <w:pPr>
        <w:spacing w:before="240" w:after="240"/>
      </w:pPr>
      <w:r>
        <w:t>When selecting an Emsculpt provider in Owings Mills, there are several things potential patients should consider. For the best Emsculpt near me, follow the following tips:</w:t>
      </w:r>
    </w:p>
    <w:p w14:paraId="0000000C" w14:textId="77777777" w:rsidR="00145CFE" w:rsidRPr="005F7277" w:rsidRDefault="00066A40">
      <w:pPr>
        <w:spacing w:before="240" w:after="240"/>
        <w:rPr>
          <w:b/>
          <w:bCs/>
        </w:rPr>
      </w:pPr>
      <w:r w:rsidRPr="005F7277">
        <w:rPr>
          <w:b/>
          <w:bCs/>
        </w:rPr>
        <w:t>Shop the Best Emsculpt Prices</w:t>
      </w:r>
    </w:p>
    <w:p w14:paraId="0000000D" w14:textId="28548623" w:rsidR="00145CFE" w:rsidRDefault="00066A40">
      <w:pPr>
        <w:spacing w:after="200"/>
      </w:pPr>
      <w:r>
        <w:t>There are severa</w:t>
      </w:r>
      <w:r>
        <w:t xml:space="preserve">l different ways to save on </w:t>
      </w:r>
      <w:r w:rsidRPr="005F7277">
        <w:rPr>
          <w:u w:val="single"/>
        </w:rPr>
        <w:t>Emsculpt costs</w:t>
      </w:r>
      <w:r>
        <w:t>. New client specials, treatment packages, and even financing options are excellent ways to achieve affordable treatment prices. However, price should not be the only factor you consider when finding a provider. Co</w:t>
      </w:r>
      <w:r>
        <w:t xml:space="preserve">nsidering the long-term effects of your treatment, it is more crucial to choose the best </w:t>
      </w:r>
      <w:r w:rsidR="00D247B5">
        <w:t>"</w:t>
      </w:r>
      <w:r>
        <w:t>Emsculpt near me,</w:t>
      </w:r>
      <w:r w:rsidR="00D247B5">
        <w:t>"</w:t>
      </w:r>
      <w:r>
        <w:t xml:space="preserve"> not necessarily the cheapest option or best treatment deal.</w:t>
      </w:r>
    </w:p>
    <w:p w14:paraId="0000000E" w14:textId="77777777" w:rsidR="00145CFE" w:rsidRPr="005F7277" w:rsidRDefault="00066A40">
      <w:pPr>
        <w:spacing w:before="240" w:after="240"/>
        <w:rPr>
          <w:b/>
          <w:bCs/>
        </w:rPr>
      </w:pPr>
      <w:r w:rsidRPr="005F7277">
        <w:rPr>
          <w:b/>
          <w:bCs/>
        </w:rPr>
        <w:t>Select an Honest, Reputable Provider</w:t>
      </w:r>
    </w:p>
    <w:p w14:paraId="0000000F" w14:textId="1ECD85CF" w:rsidR="00145CFE" w:rsidRDefault="00066A40">
      <w:pPr>
        <w:spacing w:before="240" w:after="240"/>
      </w:pPr>
      <w:r>
        <w:t xml:space="preserve">As with all body contouring treatments, it is </w:t>
      </w:r>
      <w:r w:rsidR="00D247B5">
        <w:t>essential</w:t>
      </w:r>
      <w:r>
        <w:t xml:space="preserve"> to be a good candidate for the treatment. Emsculpt is not for everyone. There is such a thing as an ideal treatment candidate. The best way to determine if Emsculpt is right for you is to schedule a complimentary consultation with </w:t>
      </w:r>
      <w:r w:rsidRPr="005F7277">
        <w:rPr>
          <w:u w:val="single"/>
        </w:rPr>
        <w:t>Dermatology Laser C</w:t>
      </w:r>
      <w:r w:rsidRPr="005F7277">
        <w:rPr>
          <w:u w:val="single"/>
        </w:rPr>
        <w:t>enter and MediSpa.</w:t>
      </w:r>
    </w:p>
    <w:p w14:paraId="00000010" w14:textId="77777777" w:rsidR="00145CFE" w:rsidRDefault="00066A40">
      <w:pPr>
        <w:spacing w:after="200"/>
      </w:pPr>
      <w:r>
        <w:t xml:space="preserve">Our trained staff can evaluate your body during your consultation to determine if Emsculpt is suitable for your physique. The ideal candidate is a healthy individual near their ideal weight but </w:t>
      </w:r>
      <w:r>
        <w:lastRenderedPageBreak/>
        <w:t>struggles with fat reduction and muscle def</w:t>
      </w:r>
      <w:r>
        <w:t>inition. Reputable, honest providers are willing to tell clients if this treatment is NOT their best option. Therefore, selecting a body contouring specialist that values patients' wellbeing over their bottom line is vital for those seeking Emsculpt provid</w:t>
      </w:r>
      <w:r>
        <w:t>ers.</w:t>
      </w:r>
    </w:p>
    <w:p w14:paraId="00000011" w14:textId="77777777" w:rsidR="00145CFE" w:rsidRPr="005F7277" w:rsidRDefault="00066A40">
      <w:pPr>
        <w:spacing w:before="240" w:after="240"/>
        <w:rPr>
          <w:b/>
          <w:bCs/>
        </w:rPr>
      </w:pPr>
      <w:r w:rsidRPr="005F7277">
        <w:rPr>
          <w:b/>
          <w:bCs/>
        </w:rPr>
        <w:t>Select a Skilled, Experienced Individual</w:t>
      </w:r>
    </w:p>
    <w:p w14:paraId="00000012" w14:textId="6CE7A908" w:rsidR="00145CFE" w:rsidRDefault="00066A40">
      <w:pPr>
        <w:spacing w:after="200"/>
      </w:pPr>
      <w:r>
        <w:t>Emsculpt is a technique-sensitive procedure. The skill and expertise of the person performing the treatment affect your experience and results. To receive a comfortable, safe treatment that yields transformativ</w:t>
      </w:r>
      <w:r>
        <w:t>e fat reduction and muscle definition, it is better to choose a provider with ample experience than a provider offering low prices.</w:t>
      </w:r>
    </w:p>
    <w:p w14:paraId="0E4C9171" w14:textId="37477BEF" w:rsidR="005F7277" w:rsidRPr="005F7277" w:rsidRDefault="005F7277" w:rsidP="005F7277">
      <w:pPr>
        <w:spacing w:after="200"/>
        <w:jc w:val="right"/>
        <w:rPr>
          <w:u w:val="single"/>
        </w:rPr>
      </w:pPr>
      <w:r w:rsidRPr="005F7277">
        <w:rPr>
          <w:u w:val="single"/>
        </w:rPr>
        <w:t>See before and after results &gt;&gt;</w:t>
      </w:r>
    </w:p>
    <w:p w14:paraId="00000013" w14:textId="77777777" w:rsidR="00145CFE" w:rsidRDefault="00066A40">
      <w:pPr>
        <w:spacing w:before="240" w:after="240"/>
      </w:pPr>
      <w:r>
        <w:t>Emsculpt Near Me in Owings Mills</w:t>
      </w:r>
    </w:p>
    <w:p w14:paraId="00000014" w14:textId="31D58014" w:rsidR="00145CFE" w:rsidRDefault="00066A40">
      <w:pPr>
        <w:spacing w:before="240" w:after="240"/>
      </w:pPr>
      <w:r>
        <w:t xml:space="preserve">Now you know what to look for when searching </w:t>
      </w:r>
      <w:r w:rsidR="00D247B5">
        <w:t>"</w:t>
      </w:r>
      <w:r>
        <w:t>Emsculpt near me.</w:t>
      </w:r>
      <w:r w:rsidR="00D247B5">
        <w:t>"</w:t>
      </w:r>
      <w:r>
        <w:t xml:space="preserve"> Discerning patients living</w:t>
      </w:r>
      <w:r>
        <w:t xml:space="preserve"> in the Owings Mills area value competitive pricing, professional providers, and clinics focused on patient safety and satisfaction. People searching for </w:t>
      </w:r>
      <w:r>
        <w:t>the best Emsculpt experience in Owings Mills choose Dermatology Laser Center and MediSpa. Not only a</w:t>
      </w:r>
      <w:r>
        <w:t>re they a respected body contouring spa in the Owings Mills areas, but they are first-class when it comes to providing the safest, most effective treatments.</w:t>
      </w:r>
    </w:p>
    <w:p w14:paraId="00000015" w14:textId="77777777" w:rsidR="00145CFE" w:rsidRDefault="00066A40">
      <w:pPr>
        <w:spacing w:before="240" w:after="240"/>
      </w:pPr>
      <w:r>
        <w:t>Call Dermatology Laser Center and MediSpa at 410-356-000 to schedule your complimentary Emsculpt c</w:t>
      </w:r>
      <w:r>
        <w:t xml:space="preserve">onsultation or reach out to us online. </w:t>
      </w:r>
    </w:p>
    <w:p w14:paraId="00000016" w14:textId="77777777" w:rsidR="00145CFE" w:rsidRDefault="00145CFE"/>
    <w:sectPr w:rsidR="00145CF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zYwszSwMLIwNTdX0lEKTi0uzszPAykwrAUAtTVvDiwAAAA="/>
  </w:docVars>
  <w:rsids>
    <w:rsidRoot w:val="00145CFE"/>
    <w:rsid w:val="00066A40"/>
    <w:rsid w:val="00145CFE"/>
    <w:rsid w:val="005F7277"/>
    <w:rsid w:val="00D2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F4785"/>
  <w15:docId w15:val="{7E07C386-B664-46D8-BAB4-154971BFA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58</Words>
  <Characters>3186</Characters>
  <Application>Microsoft Office Word</Application>
  <DocSecurity>0</DocSecurity>
  <Lines>26</Lines>
  <Paragraphs>7</Paragraphs>
  <ScaleCrop>false</ScaleCrop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1-06-29T20:44:00Z</dcterms:created>
  <dcterms:modified xsi:type="dcterms:W3CDTF">2021-06-29T20:50:00Z</dcterms:modified>
</cp:coreProperties>
</file>